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25.png" ContentType="image/png"/>
  <Override PartName="/word/media/rId27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Чекало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простейшей моделью взаимодействия двух видов типа «хищник-жертва»</w:t>
      </w:r>
    </w:p>
    <w:p>
      <w:pPr>
        <w:numPr>
          <w:ilvl w:val="0"/>
          <w:numId w:val="1001"/>
        </w:numPr>
        <w:pStyle w:val="Compact"/>
      </w:pPr>
      <w:r>
        <w:t xml:space="preserve">Визуализировать модель с помощью Julia и OpenModelica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зависимости численности хищников от численности жертв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изменения численности хищников и численности жертв при заданных начальных условиях</w:t>
      </w:r>
    </w:p>
    <w:p>
      <w:pPr>
        <w:numPr>
          <w:ilvl w:val="0"/>
          <w:numId w:val="1002"/>
        </w:numPr>
        <w:pStyle w:val="Compact"/>
      </w:pPr>
      <w:r>
        <w:t xml:space="preserve">Найти стационарное состояние систем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-жертва» — модель Лотки-Вольтерры. Данная модель основывается на следующих предположениях:</w:t>
      </w:r>
    </w:p>
    <w:p>
      <w:pPr>
        <w:numPr>
          <w:ilvl w:val="0"/>
          <w:numId w:val="1003"/>
        </w:numPr>
        <w:pStyle w:val="Compact"/>
      </w:pPr>
      <w:r>
        <w:t xml:space="preserve">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>
      <w:pPr>
        <w:numPr>
          <w:ilvl w:val="0"/>
          <w:numId w:val="1003"/>
        </w:numPr>
        <w:pStyle w:val="Compact"/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уменьшается</w:t>
      </w:r>
    </w:p>
    <w:p>
      <w:pPr>
        <w:numPr>
          <w:ilvl w:val="0"/>
          <w:numId w:val="1003"/>
        </w:numPr>
        <w:pStyle w:val="Compact"/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</w:p>
    <w:p>
      <w:pPr>
        <w:numPr>
          <w:ilvl w:val="0"/>
          <w:numId w:val="1003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3"/>
        </w:numPr>
        <w:pStyle w:val="Compact"/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—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</w:t>
      </w:r>
      <w:r>
        <w:t xml:space="preserve"> </w:t>
      </w:r>
      <w:r>
        <w:t xml:space="preserve">стационарное состояние системы (положение равновесия, не зависящее от времени решение), оно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</m:oMath>
      <w:r>
        <w:t xml:space="preserve">. Колебания совершаются в противофаз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 заданной системе пишем программу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 В данном случа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численность хищников, а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численность жерт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37830"/>
            <wp:effectExtent b="0" l="0" r="0" t="0"/>
            <wp:docPr descr="Figure 1: Программа на Julia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на Julia</w:t>
      </w:r>
    </w:p>
    <w:bookmarkEnd w:id="0"/>
    <w:p>
      <w:pPr>
        <w:pStyle w:val="BodyText"/>
      </w:pPr>
      <w:r>
        <w:t xml:space="preserve">Получаем график зависимости численности хищников от численности жертв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и графики изменения численности хищников и численности жертв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 2: График зависимости числа хищников от числа жертв на Julia" title="" id="1" name="Picture"/>
            <a:graphic>
              <a:graphicData uri="http://schemas.openxmlformats.org/drawingml/2006/picture">
                <pic:pic>
                  <pic:nvPicPr>
                    <pic:cNvPr descr="image/lab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График зависимости числа хищников от числа жертв на Julia</w:t>
      </w:r>
    </w:p>
    <w:bookmarkEnd w:id="0"/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 3: Графики изменения числа хищников и жертв на Julia" title="" id="1" name="Picture"/>
            <a:graphic>
              <a:graphicData uri="http://schemas.openxmlformats.org/drawingml/2006/picture">
                <pic:pic>
                  <pic:nvPicPr>
                    <pic:cNvPr descr="image/lab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Графики изменения числа хищников и жертв на Julia</w:t>
      </w:r>
    </w:p>
    <w:bookmarkEnd w:id="0"/>
    <w:p>
      <w:pPr>
        <w:pStyle w:val="BodyText"/>
      </w:pPr>
      <w:r>
        <w:t xml:space="preserve">Добавим в программу нахождение стационарного состояния систем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480206"/>
            <wp:effectExtent b="0" l="0" r="0" t="0"/>
            <wp:docPr descr="Figure 4: Нахождение стационарного состоя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Нахождение стационарного состояния</w:t>
      </w:r>
    </w:p>
    <w:bookmarkEnd w:id="0"/>
    <w:p>
      <w:pPr>
        <w:pStyle w:val="BodyText"/>
      </w:pPr>
      <w:r>
        <w:t xml:space="preserve">В результате видим, что стационарное состояние находится в точке со следующими координатам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1775011" cy="422621"/>
            <wp:effectExtent b="0" l="0" r="0" t="0"/>
            <wp:docPr descr="Figure 5: Координаты точки стационарного состоя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011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Координаты точки стационарного состояния</w:t>
      </w:r>
    </w:p>
    <w:bookmarkEnd w:id="0"/>
    <w:p>
      <w:pPr>
        <w:pStyle w:val="BodyText"/>
      </w:pPr>
      <w:r>
        <w:t xml:space="preserve">Теперь напишем программу для нашего уравнения на OpenModelica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2520363" cy="2251421"/>
            <wp:effectExtent b="0" l="0" r="0" t="0"/>
            <wp:docPr descr="Figure 6: Программа на OpenModelica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22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рограмма на OpenModelica</w:t>
      </w:r>
    </w:p>
    <w:bookmarkEnd w:id="0"/>
    <w:p>
      <w:pPr>
        <w:pStyle w:val="BodyText"/>
      </w:pPr>
      <w:r>
        <w:t xml:space="preserve">Получаем график зависимости числа хищников от числа жертв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 и графики изменения числа хищников и числа жертв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3657600"/>
            <wp:effectExtent b="0" l="0" r="0" t="0"/>
            <wp:docPr descr="Figure 7: График зависимости числа хищников от числа жертв на OpenModelica" title="" id="1" name="Picture"/>
            <a:graphic>
              <a:graphicData uri="http://schemas.openxmlformats.org/drawingml/2006/picture">
                <pic:pic>
                  <pic:nvPicPr>
                    <pic:cNvPr descr="image/lab5_o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График зависимости числа хищников от числа жертв на OpenModelica</w:t>
      </w:r>
    </w:p>
    <w:bookmarkEnd w:id="0"/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657600"/>
            <wp:effectExtent b="0" l="0" r="0" t="0"/>
            <wp:docPr descr="Figure 8: Графики изменения числа хищников и числа жертв на OpenModelica" title="" id="1" name="Picture"/>
            <a:graphic>
              <a:graphicData uri="http://schemas.openxmlformats.org/drawingml/2006/picture">
                <pic:pic>
                  <pic:nvPicPr>
                    <pic:cNvPr descr="image/lab5_o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Графики изменения числа хищников и числа жертв на OpenModelica</w:t>
      </w:r>
    </w:p>
    <w:bookmarkEnd w:id="0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изучили простейшую модель взаимодействия двух видов типа «хищник-жертва» — моделью Лотки-Вольтерры, и применили навыки работы с Julia и OpenModelica для построения графиков, визуализирующих эту модель. Кроме того мы нашли стационарное состояние системы — оно находится примерно 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.78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.97</m:t>
        </m:r>
      </m:oMath>
      <w:r>
        <w:t xml:space="preserve">. Результатом работы стали график зависимости численности хищников от численности жертв, графики изменения численности хищников и численности жертв и график стационарного состояния системы.</w:t>
      </w:r>
    </w:p>
    <w:p>
      <w:pPr>
        <w:pStyle w:val="BodyText"/>
      </w:pPr>
      <w:r>
        <w:t xml:space="preserve">На мой взгляд, OpenModelica лучше справляется с задачами, имеющими в основе дифференциальные уравнения, однако Julia дает больше возможностей для визуализации, то есть для работы с графиками.</w:t>
      </w:r>
    </w:p>
    <w:bookmarkEnd w:id="40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42" w:name="ref-lab-theory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оретические материалы к лабораторной работе "Модель Лотки-Вольтерры"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1">
        <w:r>
          <w:rPr>
            <w:rStyle w:val="Hyperlink"/>
          </w:rPr>
          <w:t xml:space="preserve">https://esystem.rudn.ru/mod/resource/view.php?id=967245</w:t>
        </w:r>
      </w:hyperlink>
      <w:r>
        <w:t xml:space="preserve">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1" Target="https://esystem.rudn.ru/mod/resource/view.php?id=9672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esystem.rudn.ru/mod/resource/view.php?id=9672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Чекалова Лилия Руслановна</dc:creator>
  <dc:language>ru-RU</dc:language>
  <cp:keywords/>
  <dcterms:created xsi:type="dcterms:W3CDTF">2023-03-09T20:46:57Z</dcterms:created>
  <dcterms:modified xsi:type="dcterms:W3CDTF">2023-03-09T20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